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B32A6D" w:rsidTr="00B32A6D">
        <w:tc>
          <w:tcPr>
            <w:tcW w:w="1271" w:type="dxa"/>
          </w:tcPr>
          <w:p w:rsidR="00B32A6D" w:rsidRDefault="00697373">
            <w:r>
              <w:rPr>
                <w:rFonts w:hint="eastAsia"/>
              </w:rPr>
              <w:t>沈莹</w:t>
            </w:r>
          </w:p>
        </w:tc>
        <w:tc>
          <w:tcPr>
            <w:tcW w:w="7025" w:type="dxa"/>
          </w:tcPr>
          <w:p w:rsidR="00B32A6D" w:rsidRDefault="00B000CA">
            <w:r>
              <w:rPr>
                <w:rFonts w:hint="eastAsia"/>
              </w:rPr>
              <w:t>1</w:t>
            </w:r>
            <w:r w:rsidR="00524FD2">
              <w:rPr>
                <w:rFonts w:hint="eastAsia"/>
              </w:rPr>
              <w:t>.</w:t>
            </w:r>
            <w:r w:rsidR="00524FD2">
              <w:t xml:space="preserve"> </w:t>
            </w:r>
            <w:r w:rsidR="00D056E5" w:rsidRPr="00161EA0">
              <w:t>罗睿诚</w:t>
            </w:r>
            <w:r w:rsidR="00D056E5" w:rsidRPr="00161EA0">
              <w:rPr>
                <w:rFonts w:hint="eastAsia"/>
              </w:rPr>
              <w:t xml:space="preserve"> </w:t>
            </w:r>
            <w:r w:rsidR="00D056E5" w:rsidRPr="00161EA0">
              <w:t>王星洲</w:t>
            </w:r>
            <w:r w:rsidR="00D056E5" w:rsidRPr="00161EA0">
              <w:rPr>
                <w:rFonts w:hint="eastAsia"/>
              </w:rPr>
              <w:t xml:space="preserve"> </w:t>
            </w:r>
            <w:r w:rsidR="00D056E5" w:rsidRPr="00161EA0">
              <w:t>张杞宁</w:t>
            </w:r>
          </w:p>
          <w:p w:rsidR="0092434F" w:rsidRDefault="00B000CA" w:rsidP="000B5BA3">
            <w:r>
              <w:rPr>
                <w:rFonts w:hint="eastAsia"/>
              </w:rPr>
              <w:t>2</w:t>
            </w:r>
            <w:r w:rsidR="00524FD2">
              <w:t xml:space="preserve">. </w:t>
            </w:r>
            <w:r w:rsidR="0092434F" w:rsidRPr="00161EA0">
              <w:t>王亮</w:t>
            </w:r>
            <w:r w:rsidR="0092434F" w:rsidRPr="00161EA0">
              <w:rPr>
                <w:rFonts w:hint="eastAsia"/>
              </w:rPr>
              <w:t xml:space="preserve"> </w:t>
            </w:r>
            <w:r w:rsidR="0092434F" w:rsidRPr="00161EA0">
              <w:t>姜华</w:t>
            </w:r>
            <w:r w:rsidR="0092434F" w:rsidRPr="00161EA0">
              <w:rPr>
                <w:rFonts w:hint="eastAsia"/>
              </w:rPr>
              <w:t xml:space="preserve"> </w:t>
            </w:r>
            <w:r w:rsidR="0092434F" w:rsidRPr="00161EA0">
              <w:t>施程航</w:t>
            </w:r>
          </w:p>
          <w:p w:rsidR="00B32A6D" w:rsidRPr="00161EA0" w:rsidRDefault="00161EA0" w:rsidP="000B5BA3">
            <w:r>
              <w:rPr>
                <w:rFonts w:hint="eastAsia"/>
              </w:rPr>
              <w:t>3</w:t>
            </w:r>
            <w:r>
              <w:t xml:space="preserve">. </w:t>
            </w:r>
            <w:r w:rsidR="00D056E5" w:rsidRPr="00161EA0">
              <w:rPr>
                <w:rFonts w:hint="eastAsia"/>
              </w:rPr>
              <w:t>宋冠群</w:t>
            </w:r>
            <w:r w:rsidR="0053271A">
              <w:rPr>
                <w:rFonts w:hint="eastAsia"/>
              </w:rPr>
              <w:t xml:space="preserve"> </w:t>
            </w:r>
            <w:r w:rsidR="00D056E5" w:rsidRPr="00161EA0">
              <w:rPr>
                <w:rFonts w:hint="eastAsia"/>
              </w:rPr>
              <w:t>严祯颋</w:t>
            </w:r>
            <w:r w:rsidR="000B5BA3">
              <w:rPr>
                <w:rFonts w:hint="eastAsia"/>
              </w:rPr>
              <w:t xml:space="preserve"> </w:t>
            </w:r>
            <w:r w:rsidR="00D056E5" w:rsidRPr="00161EA0">
              <w:rPr>
                <w:rFonts w:hint="eastAsia"/>
              </w:rPr>
              <w:t>于潍泓</w:t>
            </w:r>
          </w:p>
          <w:p w:rsidR="0092434F" w:rsidRPr="00161EA0" w:rsidRDefault="00161EA0" w:rsidP="00161EA0">
            <w:r>
              <w:rPr>
                <w:rFonts w:hint="eastAsia"/>
              </w:rPr>
              <w:t>4</w:t>
            </w:r>
            <w:r>
              <w:t xml:space="preserve">. </w:t>
            </w:r>
            <w:r w:rsidR="0092434F" w:rsidRPr="0092434F">
              <w:t>周宇东</w:t>
            </w:r>
            <w:r w:rsidR="0092434F" w:rsidRPr="00161EA0">
              <w:rPr>
                <w:rFonts w:hint="eastAsia"/>
              </w:rPr>
              <w:t xml:space="preserve"> </w:t>
            </w:r>
            <w:r w:rsidR="0092434F" w:rsidRPr="00161EA0">
              <w:t>李佳诺</w:t>
            </w:r>
            <w:r w:rsidR="0092434F" w:rsidRPr="00161EA0">
              <w:rPr>
                <w:rFonts w:hint="eastAsia"/>
              </w:rPr>
              <w:t xml:space="preserve"> </w:t>
            </w:r>
            <w:r w:rsidR="0092434F" w:rsidRPr="00161EA0">
              <w:t>罗浩</w:t>
            </w:r>
          </w:p>
          <w:p w:rsidR="00CA3C2B" w:rsidRPr="00161EA0" w:rsidRDefault="00161EA0" w:rsidP="00CA3C2B">
            <w:r>
              <w:rPr>
                <w:rFonts w:hint="eastAsia"/>
              </w:rPr>
              <w:t>5</w:t>
            </w:r>
            <w:r w:rsidR="00524FD2">
              <w:rPr>
                <w:rFonts w:hint="eastAsia"/>
              </w:rPr>
              <w:t>.</w:t>
            </w:r>
            <w:r w:rsidR="00524FD2">
              <w:t xml:space="preserve"> </w:t>
            </w:r>
            <w:r w:rsidR="00D056E5" w:rsidRPr="00161EA0">
              <w:t>时奕晨 钟承志 吴统琦</w:t>
            </w:r>
          </w:p>
          <w:p w:rsidR="00623C73" w:rsidRDefault="00161EA0" w:rsidP="00CA3C2B">
            <w:r>
              <w:rPr>
                <w:rFonts w:hint="eastAsia"/>
              </w:rPr>
              <w:t>6</w:t>
            </w:r>
            <w:r>
              <w:t xml:space="preserve">. </w:t>
            </w:r>
            <w:r w:rsidRPr="00161EA0">
              <w:t>方沛 蔡震栋 张秀菡</w:t>
            </w:r>
          </w:p>
          <w:p w:rsidR="0057792F" w:rsidRDefault="00161EA0" w:rsidP="00CA3C2B">
            <w:r>
              <w:rPr>
                <w:rFonts w:hint="eastAsia"/>
              </w:rPr>
              <w:t>7</w:t>
            </w:r>
            <w:r w:rsidR="00524FD2">
              <w:rPr>
                <w:rFonts w:hint="eastAsia"/>
              </w:rPr>
              <w:t>.</w:t>
            </w:r>
            <w:r w:rsidR="00524FD2">
              <w:t xml:space="preserve"> </w:t>
            </w:r>
            <w:r w:rsidR="00D056E5" w:rsidRPr="00161EA0">
              <w:rPr>
                <w:rFonts w:hint="eastAsia"/>
              </w:rPr>
              <w:t>潘小逸</w:t>
            </w:r>
          </w:p>
          <w:p w:rsidR="00980945" w:rsidRPr="00A94796" w:rsidRDefault="00A94796" w:rsidP="00A94796">
            <w:pPr>
              <w:pStyle w:val="HTML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 w:rsidRPr="00A94796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>8.</w:t>
            </w:r>
            <w:r w:rsidRPr="00A94796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 刘焕铠</w:t>
            </w:r>
            <w:r w:rsidRPr="00A94796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 xml:space="preserve"> </w:t>
            </w:r>
            <w:r w:rsidRPr="00A94796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宁新智</w:t>
            </w:r>
            <w:r w:rsidRPr="00A94796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 xml:space="preserve"> </w:t>
            </w:r>
            <w:r w:rsidRPr="00A94796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肖  睿</w:t>
            </w:r>
          </w:p>
          <w:p w:rsidR="00A94796" w:rsidRPr="00A94796" w:rsidRDefault="00A94796" w:rsidP="00A94796">
            <w:pPr>
              <w:pStyle w:val="HTML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 w:rsidRPr="00A94796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>9.</w:t>
            </w:r>
            <w:r w:rsidRPr="00A94796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 </w:t>
            </w:r>
            <w:r w:rsidRPr="00A94796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>蔡奕阳 贺鹏宇 陈炳畅</w:t>
            </w:r>
          </w:p>
          <w:p w:rsidR="00A94796" w:rsidRDefault="00A94796" w:rsidP="00716D0A">
            <w:r w:rsidRPr="00A94796">
              <w:rPr>
                <w:rFonts w:hint="eastAsia"/>
              </w:rPr>
              <w:t>10.</w:t>
            </w:r>
            <w:r w:rsidRPr="00A94796">
              <w:t xml:space="preserve"> 郁佳麟</w:t>
            </w:r>
            <w:r w:rsidRPr="00A94796">
              <w:rPr>
                <w:rFonts w:hint="eastAsia"/>
              </w:rPr>
              <w:t xml:space="preserve"> </w:t>
            </w:r>
            <w:r w:rsidRPr="00A94796">
              <w:t> 韩泽旭</w:t>
            </w:r>
            <w:r w:rsidRPr="00A94796">
              <w:rPr>
                <w:rFonts w:hint="eastAsia"/>
              </w:rPr>
              <w:t xml:space="preserve"> </w:t>
            </w:r>
            <w:r w:rsidRPr="00A94796">
              <w:t>张启帆</w:t>
            </w:r>
          </w:p>
          <w:p w:rsidR="00716D0A" w:rsidRPr="00716D0A" w:rsidRDefault="00716D0A" w:rsidP="00716D0A">
            <w:r>
              <w:rPr>
                <w:rFonts w:hint="eastAsia"/>
              </w:rPr>
              <w:t>11</w:t>
            </w:r>
            <w:r>
              <w:t xml:space="preserve">. </w:t>
            </w:r>
            <w:r w:rsidRPr="00716D0A">
              <w:t>吕雪飞</w:t>
            </w:r>
            <w:r w:rsidRPr="00716D0A">
              <w:rPr>
                <w:rFonts w:hint="eastAsia"/>
              </w:rPr>
              <w:t xml:space="preserve"> </w:t>
            </w:r>
            <w:r w:rsidRPr="00716D0A">
              <w:t>欧阳桥梁</w:t>
            </w:r>
            <w:r w:rsidRPr="00716D0A">
              <w:rPr>
                <w:rFonts w:hint="eastAsia"/>
              </w:rPr>
              <w:t xml:space="preserve"> </w:t>
            </w:r>
            <w:r w:rsidRPr="00716D0A">
              <w:t>刘泽</w:t>
            </w:r>
          </w:p>
          <w:p w:rsidR="00716D0A" w:rsidRDefault="00716D0A" w:rsidP="00716D0A">
            <w:r w:rsidRPr="00716D0A">
              <w:rPr>
                <w:rFonts w:hint="eastAsia"/>
              </w:rPr>
              <w:t>12</w:t>
            </w:r>
            <w:r w:rsidRPr="00716D0A">
              <w:t>. 夏宇宁</w:t>
            </w:r>
            <w:r w:rsidRPr="00716D0A">
              <w:rPr>
                <w:rFonts w:hint="eastAsia"/>
              </w:rPr>
              <w:t xml:space="preserve"> </w:t>
            </w:r>
            <w:r w:rsidRPr="00716D0A">
              <w:t>蒋伟博</w:t>
            </w:r>
            <w:r w:rsidRPr="00716D0A">
              <w:rPr>
                <w:rFonts w:hint="eastAsia"/>
              </w:rPr>
              <w:t xml:space="preserve"> </w:t>
            </w:r>
            <w:r w:rsidRPr="00716D0A">
              <w:t>何淳伟</w:t>
            </w:r>
          </w:p>
          <w:p w:rsidR="00FA1DE4" w:rsidRPr="00FA1DE4" w:rsidRDefault="00FA1DE4" w:rsidP="00FA1DE4">
            <w:r>
              <w:rPr>
                <w:rFonts w:hint="eastAsia"/>
              </w:rPr>
              <w:t>13</w:t>
            </w:r>
            <w:r>
              <w:t xml:space="preserve">. </w:t>
            </w:r>
            <w:r w:rsidRPr="00FA1DE4">
              <w:t>李一珉 江宵汉 张子健 </w:t>
            </w:r>
          </w:p>
          <w:p w:rsidR="00FA1DE4" w:rsidRDefault="00182F82" w:rsidP="00716D0A">
            <w:r>
              <w:rPr>
                <w:rFonts w:hint="eastAsia"/>
              </w:rPr>
              <w:t>14.</w:t>
            </w:r>
            <w:r>
              <w:t xml:space="preserve"> </w:t>
            </w:r>
            <w:r w:rsidRPr="00182F82">
              <w:t>沈俊杰</w:t>
            </w:r>
            <w:r w:rsidRPr="00182F82">
              <w:rPr>
                <w:rFonts w:hint="eastAsia"/>
              </w:rPr>
              <w:t xml:space="preserve"> </w:t>
            </w:r>
            <w:r w:rsidRPr="00182F82">
              <w:t>傅昀恺</w:t>
            </w:r>
            <w:r w:rsidRPr="00182F82">
              <w:rPr>
                <w:rFonts w:hint="eastAsia"/>
              </w:rPr>
              <w:t xml:space="preserve"> </w:t>
            </w:r>
            <w:r w:rsidRPr="00182F82">
              <w:t>陆张骏</w:t>
            </w:r>
          </w:p>
          <w:p w:rsidR="00BB7ACD" w:rsidRDefault="00BB7ACD" w:rsidP="00716D0A">
            <w:pP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</w:pPr>
            <w:r>
              <w:rPr>
                <w:rFonts w:hint="eastAsia"/>
              </w:rPr>
              <w:t>15</w:t>
            </w:r>
            <w:r>
              <w:t xml:space="preserve">. 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>周添龙</w:t>
            </w:r>
            <w:r>
              <w:rPr>
                <w:rFonts w:ascii="Segoe UI" w:hAnsi="Segoe UI" w:cs="Segoe UI" w:hint="eastAsia"/>
                <w:color w:val="000000"/>
                <w:szCs w:val="21"/>
                <w:shd w:val="clear" w:color="auto" w:fill="FFFFFF"/>
              </w:rPr>
              <w:t xml:space="preserve"> 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>徐海琪</w:t>
            </w:r>
            <w:r>
              <w:rPr>
                <w:rFonts w:ascii="Segoe UI" w:hAnsi="Segoe UI" w:cs="Segoe UI" w:hint="eastAsia"/>
                <w:color w:val="000000"/>
                <w:szCs w:val="21"/>
                <w:shd w:val="clear" w:color="auto" w:fill="FFFFFF"/>
              </w:rPr>
              <w:t xml:space="preserve"> 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>陈玉洁</w:t>
            </w:r>
          </w:p>
          <w:p w:rsidR="00BB7ACD" w:rsidRDefault="00BB7ACD" w:rsidP="00716D0A">
            <w:pP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</w:pPr>
            <w:r>
              <w:rPr>
                <w:rFonts w:ascii="Segoe UI" w:hAnsi="Segoe UI" w:cs="Segoe UI" w:hint="eastAsia"/>
                <w:color w:val="000000"/>
                <w:szCs w:val="21"/>
                <w:shd w:val="clear" w:color="auto" w:fill="FFFFFF"/>
              </w:rPr>
              <w:t>16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 xml:space="preserve">. 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>吴宇翔</w:t>
            </w:r>
          </w:p>
          <w:p w:rsidR="007207C2" w:rsidRPr="00A94796" w:rsidRDefault="007207C2" w:rsidP="00716D0A">
            <w:r>
              <w:rPr>
                <w:rFonts w:ascii="Segoe UI" w:hAnsi="Segoe UI" w:cs="Segoe UI" w:hint="eastAsia"/>
                <w:color w:val="000000"/>
                <w:szCs w:val="21"/>
                <w:shd w:val="clear" w:color="auto" w:fill="FFFFFF"/>
              </w:rPr>
              <w:t>17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 xml:space="preserve">. </w:t>
            </w:r>
            <w:r>
              <w:rPr>
                <w:rFonts w:ascii="Helvetica" w:hAnsi="Helvetica" w:cs="Helvetica"/>
                <w:color w:val="000000"/>
                <w:szCs w:val="21"/>
              </w:rPr>
              <w:t>陈恬恬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Cs w:val="21"/>
              </w:rPr>
              <w:t>闫雪原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Cs w:val="21"/>
              </w:rPr>
              <w:t>王鸿宇</w:t>
            </w:r>
          </w:p>
        </w:tc>
      </w:tr>
      <w:tr w:rsidR="00B32A6D" w:rsidTr="00B32A6D">
        <w:tc>
          <w:tcPr>
            <w:tcW w:w="1271" w:type="dxa"/>
          </w:tcPr>
          <w:p w:rsidR="00B32A6D" w:rsidRDefault="007A6C2D">
            <w:r>
              <w:rPr>
                <w:rFonts w:hint="eastAsia"/>
              </w:rPr>
              <w:t>林琳（助教</w:t>
            </w:r>
            <w:r>
              <w:t>）</w:t>
            </w:r>
          </w:p>
        </w:tc>
        <w:tc>
          <w:tcPr>
            <w:tcW w:w="7025" w:type="dxa"/>
          </w:tcPr>
          <w:p w:rsidR="00B32A6D" w:rsidRDefault="009155B1">
            <w:r>
              <w:rPr>
                <w:rFonts w:hint="eastAsia"/>
              </w:rPr>
              <w:t xml:space="preserve">1. </w:t>
            </w:r>
            <w:r w:rsidR="00D056E5" w:rsidRPr="00161EA0">
              <w:t>尤皓</w:t>
            </w:r>
          </w:p>
          <w:p w:rsidR="007C582B" w:rsidRDefault="009155B1" w:rsidP="007C582B">
            <w:r>
              <w:rPr>
                <w:rFonts w:hint="eastAsia"/>
              </w:rPr>
              <w:t>2.</w:t>
            </w:r>
            <w:r>
              <w:t xml:space="preserve"> </w:t>
            </w:r>
            <w:r w:rsidR="00D056E5" w:rsidRPr="00161EA0">
              <w:rPr>
                <w:rFonts w:hint="eastAsia"/>
              </w:rPr>
              <w:t>程诗丹</w:t>
            </w:r>
            <w:r w:rsidR="007C582B">
              <w:rPr>
                <w:rFonts w:hint="eastAsia"/>
              </w:rPr>
              <w:t xml:space="preserve"> </w:t>
            </w:r>
            <w:r w:rsidR="00D056E5" w:rsidRPr="00161EA0">
              <w:rPr>
                <w:rFonts w:hint="eastAsia"/>
              </w:rPr>
              <w:t>杨晗</w:t>
            </w:r>
            <w:r w:rsidR="007C582B">
              <w:rPr>
                <w:rFonts w:hint="eastAsia"/>
              </w:rPr>
              <w:t xml:space="preserve"> </w:t>
            </w:r>
            <w:r w:rsidR="00D056E5" w:rsidRPr="00161EA0">
              <w:rPr>
                <w:rFonts w:hint="eastAsia"/>
              </w:rPr>
              <w:t>朱安琪</w:t>
            </w:r>
          </w:p>
          <w:p w:rsidR="00692031" w:rsidRPr="00161EA0" w:rsidRDefault="009155B1" w:rsidP="00D056E5">
            <w:pPr>
              <w:pStyle w:val="HTML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 w:rsidRPr="00161EA0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>3.</w:t>
            </w:r>
            <w:r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 </w:t>
            </w:r>
            <w:r w:rsidR="00D056E5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林寅嘉</w:t>
            </w:r>
            <w:r w:rsidR="00692031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 </w:t>
            </w:r>
            <w:r w:rsidR="00D056E5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杜雨桐</w:t>
            </w:r>
            <w:r w:rsidR="00D056E5" w:rsidRPr="00161EA0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 xml:space="preserve"> </w:t>
            </w:r>
            <w:r w:rsidR="00D056E5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阮班耀</w:t>
            </w:r>
          </w:p>
          <w:p w:rsidR="0092434F" w:rsidRPr="00161EA0" w:rsidRDefault="00161EA0" w:rsidP="00D056E5">
            <w:pPr>
              <w:pStyle w:val="HTML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>4</w:t>
            </w:r>
            <w:r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. </w:t>
            </w:r>
            <w:r w:rsidR="0092434F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黄金鑫</w:t>
            </w:r>
            <w:r w:rsidR="0092434F" w:rsidRPr="00161EA0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 xml:space="preserve"> </w:t>
            </w:r>
            <w:r w:rsidR="0092434F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张迅</w:t>
            </w:r>
          </w:p>
          <w:p w:rsidR="0092434F" w:rsidRPr="00161EA0" w:rsidRDefault="00161EA0" w:rsidP="00D056E5">
            <w:pPr>
              <w:pStyle w:val="HTML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>5</w:t>
            </w:r>
            <w:r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. </w:t>
            </w:r>
            <w:r w:rsidR="0092434F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罗宇</w:t>
            </w:r>
            <w:r w:rsidR="0092434F" w:rsidRPr="00161EA0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 xml:space="preserve"> </w:t>
            </w:r>
            <w:r w:rsidR="0092434F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魏楠</w:t>
            </w:r>
            <w:r w:rsidR="0092434F" w:rsidRPr="00161EA0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 xml:space="preserve"> </w:t>
            </w:r>
            <w:r w:rsidR="0092434F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宋昭亦 </w:t>
            </w:r>
          </w:p>
          <w:p w:rsidR="0092434F" w:rsidRPr="00161EA0" w:rsidRDefault="00161EA0" w:rsidP="00D056E5">
            <w:pPr>
              <w:pStyle w:val="HTML"/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</w:pPr>
            <w:r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>6</w:t>
            </w:r>
            <w:r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 xml:space="preserve">. </w:t>
            </w:r>
            <w:r w:rsidR="0092434F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姜其升</w:t>
            </w:r>
            <w:r w:rsidR="0092434F" w:rsidRPr="00161EA0">
              <w:rPr>
                <w:rFonts w:asciiTheme="minorHAnsi" w:eastAsiaTheme="minorEastAsia" w:hAnsiTheme="minorHAnsi" w:cstheme="minorBidi" w:hint="eastAsia"/>
                <w:kern w:val="2"/>
                <w:sz w:val="21"/>
                <w:szCs w:val="22"/>
              </w:rPr>
              <w:t xml:space="preserve"> </w:t>
            </w:r>
            <w:r w:rsidR="0092434F" w:rsidRPr="00161EA0">
              <w:rPr>
                <w:rFonts w:asciiTheme="minorHAnsi" w:eastAsiaTheme="minorEastAsia" w:hAnsiTheme="minorHAnsi" w:cstheme="minorBidi"/>
                <w:kern w:val="2"/>
                <w:sz w:val="21"/>
                <w:szCs w:val="22"/>
              </w:rPr>
              <w:t>陈东</w:t>
            </w:r>
          </w:p>
          <w:p w:rsidR="00FF475C" w:rsidRDefault="00161EA0" w:rsidP="007C582B">
            <w:r>
              <w:rPr>
                <w:rFonts w:hint="eastAsia"/>
              </w:rPr>
              <w:t>7</w:t>
            </w:r>
            <w:r w:rsidR="009155B1">
              <w:rPr>
                <w:rFonts w:hint="eastAsia"/>
              </w:rPr>
              <w:t>.</w:t>
            </w:r>
            <w:r w:rsidR="009155B1">
              <w:t xml:space="preserve"> </w:t>
            </w:r>
            <w:r w:rsidR="00D056E5" w:rsidRPr="00A94796">
              <w:t>程子鸣、刘永轩、江晓湖</w:t>
            </w:r>
          </w:p>
          <w:p w:rsidR="00686D3F" w:rsidRPr="00A94796" w:rsidRDefault="00A94796" w:rsidP="000701DC">
            <w:r>
              <w:rPr>
                <w:rFonts w:hint="eastAsia"/>
              </w:rPr>
              <w:t>8.</w:t>
            </w:r>
            <w:r>
              <w:t xml:space="preserve"> </w:t>
            </w:r>
            <w:r w:rsidRPr="00A94796">
              <w:t>王明龙</w:t>
            </w:r>
          </w:p>
          <w:p w:rsidR="00A94796" w:rsidRPr="00A94796" w:rsidRDefault="00A94796" w:rsidP="00A94796">
            <w:r w:rsidRPr="00A94796">
              <w:rPr>
                <w:rFonts w:hint="eastAsia"/>
              </w:rPr>
              <w:t>9.</w:t>
            </w:r>
            <w:r w:rsidRPr="00A94796">
              <w:t xml:space="preserve"> 范思琪 龙宇</w:t>
            </w:r>
          </w:p>
          <w:p w:rsidR="00A94796" w:rsidRDefault="00A94796" w:rsidP="00A94796">
            <w:r w:rsidRPr="00A94796">
              <w:rPr>
                <w:rFonts w:hint="eastAsia"/>
              </w:rPr>
              <w:t>10.</w:t>
            </w:r>
            <w:r w:rsidRPr="00A94796">
              <w:t xml:space="preserve"> 浦家瑞 徐浩宇 耿楚涵</w:t>
            </w:r>
            <w:bookmarkStart w:id="0" w:name="_GoBack"/>
            <w:bookmarkEnd w:id="0"/>
          </w:p>
          <w:p w:rsidR="00716D0A" w:rsidRPr="00716D0A" w:rsidRDefault="00716D0A" w:rsidP="00A94796">
            <w:r>
              <w:rPr>
                <w:rFonts w:hint="eastAsia"/>
              </w:rPr>
              <w:t>11</w:t>
            </w:r>
            <w:r>
              <w:t xml:space="preserve">. </w:t>
            </w:r>
            <w:r w:rsidRPr="00716D0A">
              <w:rPr>
                <w:rFonts w:hint="eastAsia"/>
              </w:rPr>
              <w:t>张喆 杨乐 陈开昕</w:t>
            </w:r>
          </w:p>
          <w:p w:rsidR="00716D0A" w:rsidRDefault="00716D0A" w:rsidP="00A94796">
            <w:r w:rsidRPr="00716D0A">
              <w:rPr>
                <w:rFonts w:hint="eastAsia"/>
              </w:rPr>
              <w:t>12</w:t>
            </w:r>
            <w:r w:rsidRPr="00716D0A">
              <w:t xml:space="preserve">. </w:t>
            </w:r>
            <w:r w:rsidRPr="00716D0A">
              <w:rPr>
                <w:rFonts w:hint="eastAsia"/>
              </w:rPr>
              <w:t xml:space="preserve">李航 </w:t>
            </w:r>
            <w:r w:rsidRPr="00716D0A">
              <w:t>张鑫</w:t>
            </w:r>
          </w:p>
          <w:p w:rsidR="00182F82" w:rsidRDefault="00182F82" w:rsidP="00A94796">
            <w:pPr>
              <w:rPr>
                <w:rFonts w:ascii="Helvetica" w:hAnsi="Helvetica" w:cs="Helvetica"/>
                <w:color w:val="000000"/>
                <w:szCs w:val="21"/>
              </w:rPr>
            </w:pPr>
            <w:r>
              <w:rPr>
                <w:rFonts w:hint="eastAsia"/>
              </w:rPr>
              <w:t>13.</w:t>
            </w:r>
            <w:r>
              <w:t xml:space="preserve"> </w:t>
            </w:r>
            <w:r>
              <w:rPr>
                <w:rFonts w:ascii="Helvetica" w:hAnsi="Helvetica" w:cs="Helvetica"/>
                <w:color w:val="000000"/>
                <w:szCs w:val="21"/>
              </w:rPr>
              <w:t>王菲凡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Cs w:val="21"/>
              </w:rPr>
              <w:t>张琪</w:t>
            </w:r>
          </w:p>
          <w:p w:rsidR="00C426F2" w:rsidRDefault="00C426F2" w:rsidP="00A94796">
            <w:pPr>
              <w:rPr>
                <w:rFonts w:ascii="Helvetica" w:hAnsi="Helvetica" w:cs="Helvetica"/>
                <w:color w:val="000000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Cs w:val="21"/>
              </w:rPr>
              <w:t>14.</w:t>
            </w:r>
            <w:r>
              <w:rPr>
                <w:rFonts w:ascii="Helvetica" w:hAnsi="Helvetica" w:cs="Helvetic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>赵奕</w:t>
            </w:r>
            <w:r>
              <w:rPr>
                <w:rFonts w:ascii="Helvetica" w:hAnsi="Helvetica" w:cs="Helvetica"/>
                <w:color w:val="000000"/>
                <w:szCs w:val="21"/>
              </w:rPr>
              <w:t>昕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>王</w:t>
            </w:r>
            <w:r>
              <w:rPr>
                <w:rFonts w:ascii="Helvetica" w:hAnsi="Helvetica" w:cs="Helvetica"/>
                <w:color w:val="000000"/>
                <w:szCs w:val="21"/>
              </w:rPr>
              <w:t>笑天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>杨</w:t>
            </w:r>
            <w:r>
              <w:rPr>
                <w:rFonts w:ascii="Helvetica" w:hAnsi="Helvetica" w:cs="Helvetica"/>
                <w:color w:val="000000"/>
                <w:szCs w:val="21"/>
              </w:rPr>
              <w:t>紫超</w:t>
            </w:r>
          </w:p>
          <w:p w:rsidR="00BB7ACD" w:rsidRDefault="00BB7ACD" w:rsidP="00A94796">
            <w:pP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000000"/>
                <w:szCs w:val="21"/>
              </w:rPr>
              <w:t>15</w:t>
            </w:r>
            <w:r>
              <w:rPr>
                <w:rFonts w:ascii="Helvetica" w:hAnsi="Helvetica" w:cs="Helvetica"/>
                <w:color w:val="000000"/>
                <w:szCs w:val="21"/>
              </w:rPr>
              <w:t xml:space="preserve">. 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>祝新元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 xml:space="preserve"> 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>林含凛</w:t>
            </w:r>
          </w:p>
          <w:p w:rsidR="00726288" w:rsidRPr="00C132D9" w:rsidRDefault="00726288" w:rsidP="00A94796">
            <w:r>
              <w:rPr>
                <w:rFonts w:ascii="Segoe UI" w:hAnsi="Segoe UI" w:cs="Segoe UI" w:hint="eastAsia"/>
                <w:color w:val="000000"/>
                <w:szCs w:val="21"/>
                <w:shd w:val="clear" w:color="auto" w:fill="FFFFFF"/>
              </w:rPr>
              <w:t>16</w:t>
            </w:r>
            <w:r>
              <w:rPr>
                <w:rFonts w:ascii="Segoe UI" w:hAnsi="Segoe UI" w:cs="Segoe UI"/>
                <w:color w:val="000000"/>
                <w:szCs w:val="21"/>
                <w:shd w:val="clear" w:color="auto" w:fill="FFFFFF"/>
              </w:rPr>
              <w:t xml:space="preserve">. </w:t>
            </w:r>
            <w:r>
              <w:rPr>
                <w:rFonts w:ascii="Helvetica" w:hAnsi="Helvetica" w:cs="Helvetica"/>
                <w:color w:val="000000"/>
                <w:szCs w:val="21"/>
              </w:rPr>
              <w:t>胡耘博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Cs w:val="21"/>
              </w:rPr>
              <w:t>谢云鹏</w:t>
            </w:r>
            <w:r>
              <w:rPr>
                <w:rFonts w:ascii="Helvetica" w:hAnsi="Helvetica" w:cs="Helvetica" w:hint="eastAsia"/>
                <w:color w:val="000000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Cs w:val="21"/>
              </w:rPr>
              <w:t>孙文颖</w:t>
            </w:r>
          </w:p>
        </w:tc>
      </w:tr>
    </w:tbl>
    <w:p w:rsidR="0002506E" w:rsidRDefault="0002506E"/>
    <w:sectPr w:rsidR="000250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4DF7" w:rsidRDefault="004B4DF7" w:rsidP="00BC591B">
      <w:r>
        <w:separator/>
      </w:r>
    </w:p>
  </w:endnote>
  <w:endnote w:type="continuationSeparator" w:id="0">
    <w:p w:rsidR="004B4DF7" w:rsidRDefault="004B4DF7" w:rsidP="00BC59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4DF7" w:rsidRDefault="004B4DF7" w:rsidP="00BC591B">
      <w:r>
        <w:separator/>
      </w:r>
    </w:p>
  </w:footnote>
  <w:footnote w:type="continuationSeparator" w:id="0">
    <w:p w:rsidR="004B4DF7" w:rsidRDefault="004B4DF7" w:rsidP="00BC59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tzQyNjY3MrAwtDRX0lEKTi0uzszPAymwqAUAsbXyNywAAAA="/>
  </w:docVars>
  <w:rsids>
    <w:rsidRoot w:val="005B1CCE"/>
    <w:rsid w:val="00001D5D"/>
    <w:rsid w:val="0002506E"/>
    <w:rsid w:val="000701DC"/>
    <w:rsid w:val="000748B5"/>
    <w:rsid w:val="000B49A3"/>
    <w:rsid w:val="000B5BA3"/>
    <w:rsid w:val="00161EA0"/>
    <w:rsid w:val="00182F82"/>
    <w:rsid w:val="001A48AD"/>
    <w:rsid w:val="00290DCA"/>
    <w:rsid w:val="00312488"/>
    <w:rsid w:val="004B4DF7"/>
    <w:rsid w:val="00524FD2"/>
    <w:rsid w:val="0053271A"/>
    <w:rsid w:val="0057792F"/>
    <w:rsid w:val="005A374F"/>
    <w:rsid w:val="005B08AC"/>
    <w:rsid w:val="005B1CCE"/>
    <w:rsid w:val="00623C73"/>
    <w:rsid w:val="00686D3F"/>
    <w:rsid w:val="00692031"/>
    <w:rsid w:val="00697373"/>
    <w:rsid w:val="00710ECF"/>
    <w:rsid w:val="00716D0A"/>
    <w:rsid w:val="007207C2"/>
    <w:rsid w:val="00726288"/>
    <w:rsid w:val="00764809"/>
    <w:rsid w:val="007A6C2D"/>
    <w:rsid w:val="007B0597"/>
    <w:rsid w:val="007C582B"/>
    <w:rsid w:val="007D034D"/>
    <w:rsid w:val="00821D5F"/>
    <w:rsid w:val="00860C7A"/>
    <w:rsid w:val="00873E80"/>
    <w:rsid w:val="009155B1"/>
    <w:rsid w:val="0092434F"/>
    <w:rsid w:val="00977368"/>
    <w:rsid w:val="00980945"/>
    <w:rsid w:val="00A11C73"/>
    <w:rsid w:val="00A94796"/>
    <w:rsid w:val="00B000CA"/>
    <w:rsid w:val="00B32A6D"/>
    <w:rsid w:val="00BB7ACD"/>
    <w:rsid w:val="00BC591B"/>
    <w:rsid w:val="00C132D9"/>
    <w:rsid w:val="00C426F2"/>
    <w:rsid w:val="00C670C1"/>
    <w:rsid w:val="00CA3C2B"/>
    <w:rsid w:val="00CB36E0"/>
    <w:rsid w:val="00CC5E19"/>
    <w:rsid w:val="00D056E5"/>
    <w:rsid w:val="00E52329"/>
    <w:rsid w:val="00E64B19"/>
    <w:rsid w:val="00E77BE5"/>
    <w:rsid w:val="00F631E8"/>
    <w:rsid w:val="00FA1DE4"/>
    <w:rsid w:val="00FF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E4B04D"/>
  <w15:chartTrackingRefBased/>
  <w15:docId w15:val="{B823FF9E-56C1-4628-A4E6-020701FC6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32A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D056E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D056E5"/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BC59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C591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C59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C591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1</Pages>
  <Words>67</Words>
  <Characters>388</Characters>
  <Application>Microsoft Office Word</Application>
  <DocSecurity>0</DocSecurity>
  <Lines>3</Lines>
  <Paragraphs>1</Paragraphs>
  <ScaleCrop>false</ScaleCrop>
  <Company>Microsoft</Company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Shen</dc:creator>
  <cp:keywords/>
  <dc:description/>
  <cp:lastModifiedBy>Ying Shen</cp:lastModifiedBy>
  <cp:revision>54</cp:revision>
  <dcterms:created xsi:type="dcterms:W3CDTF">2018-06-01T03:58:00Z</dcterms:created>
  <dcterms:modified xsi:type="dcterms:W3CDTF">2019-06-20T12:07:00Z</dcterms:modified>
</cp:coreProperties>
</file>